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7189" w:rsidRPr="00327189" w:rsidRDefault="00327189" w:rsidP="0032718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  <w:t>Time Analysis Report: VM Creation Methods for Deploying 1,200 VMs in Azure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Executive Summary</w:t>
      </w:r>
    </w:p>
    <w:p w:rsidR="00327189" w:rsidRPr="00327189" w:rsidRDefault="00327189" w:rsidP="00327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his report evaluates two methods for deploying 1,200 virtual machines (VMs) in Microsoft Azure: the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raditional VM Creation Method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the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olden Image VM Creation Method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. The traditional method involves provisioning raw VMs and installing software post-creation using System </w:t>
      </w:r>
      <w:proofErr w:type="spell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enter</w:t>
      </w:r>
      <w:proofErr w:type="spell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nfiguration Manager (SCCM) for Windows and Ansible for Linux. The golden image method uses pre-configured VM images with software pre-installed, reducing deployment time. Based on the analysis, the golden image method is significantly faster, taking approximately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10-10.25 hour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mpared to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14.5-18.5 hour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the traditional method, offering a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ime savings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f 4.5 to 8.5 hours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bookmarkStart w:id="0" w:name="_GoBack"/>
      <w:bookmarkEnd w:id="0"/>
      <w:r w:rsidRPr="0032718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Assumptions</w:t>
      </w:r>
    </w:p>
    <w:p w:rsidR="00327189" w:rsidRPr="00327189" w:rsidRDefault="00327189" w:rsidP="0032718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M Distribution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600 Windows VMs and 600 Linux VMs (50/50 split).</w:t>
      </w:r>
    </w:p>
    <w:p w:rsidR="00327189" w:rsidRPr="00327189" w:rsidRDefault="00327189" w:rsidP="0032718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zure Environment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Region: </w:t>
      </w:r>
      <w:proofErr w:type="spell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astus</w:t>
      </w:r>
      <w:proofErr w:type="spell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VM size: Standard_D2s_v3, Terraform parallelism: 10.</w:t>
      </w:r>
    </w:p>
    <w:p w:rsidR="00327189" w:rsidRPr="00327189" w:rsidRDefault="00327189" w:rsidP="0032718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oftware Package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Windows (SCCM)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indows_exporter-0.26.1-amd64.msi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~5-10 MB, monitoring).</w:t>
      </w:r>
    </w:p>
    <w:p w:rsidR="00327189" w:rsidRPr="00327189" w:rsidRDefault="00327189" w:rsidP="0032718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ntinelInstaller_windows_64bit_v24_1_5_277.msi (~200 MB, security).</w:t>
      </w:r>
    </w:p>
    <w:p w:rsidR="00327189" w:rsidRPr="00327189" w:rsidRDefault="00327189" w:rsidP="0032718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incollect-10.1.3-24.x64_6_3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_(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1).msi (~50-100 MB, log collection).</w:t>
      </w:r>
    </w:p>
    <w:p w:rsidR="00327189" w:rsidRPr="00327189" w:rsidRDefault="00327189" w:rsidP="0032718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inux (Ansible)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ode_exporter-1.9.0.linux-amd64.tar.gz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~20-30 MB, monitoring).</w:t>
      </w:r>
    </w:p>
    <w:p w:rsidR="00327189" w:rsidRPr="00327189" w:rsidRDefault="00327189" w:rsidP="0032718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ntinelAgent_linux_x86_64_v24_2_2_20.deb (~50-100 MB, security).</w:t>
      </w:r>
    </w:p>
    <w:p w:rsidR="00327189" w:rsidRPr="00327189" w:rsidRDefault="00327189" w:rsidP="0032718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spellStart"/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fs</w:t>
      </w:r>
      <w:proofErr w:type="spell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-common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~1-2 MB, NFS support).</w:t>
      </w:r>
    </w:p>
    <w:p w:rsidR="00327189" w:rsidRPr="00327189" w:rsidRDefault="00327189" w:rsidP="00327189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dditional configurations: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dd users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isable firewalls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olden Image Baseline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~4 minutes 57 seconds (~297 seconds) per VM, per provided data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Traditional VM Creation Method</w:t>
      </w:r>
    </w:p>
    <w:p w:rsidR="00327189" w:rsidRPr="00327189" w:rsidRDefault="00327189" w:rsidP="00327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traditional method consists of three sequential steps:</w:t>
      </w:r>
    </w:p>
    <w:p w:rsidR="00327189" w:rsidRPr="00327189" w:rsidRDefault="00327189" w:rsidP="0032718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ploy Raw VMs in Azure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Provision VMs from Marketplace images without software.</w:t>
      </w:r>
    </w:p>
    <w:p w:rsidR="00327189" w:rsidRPr="00327189" w:rsidRDefault="00327189" w:rsidP="0032718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Windows Software Installation via SCCM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stall specified software on Windows VMs.</w:t>
      </w:r>
    </w:p>
    <w:p w:rsidR="00327189" w:rsidRPr="00327189" w:rsidRDefault="00327189" w:rsidP="0032718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inux Software Configuration via Ansible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onfigure Linux VMs with specified software and settings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tep 1: Deploy Raw VMs in Azure</w:t>
      </w:r>
    </w:p>
    <w:p w:rsidR="00327189" w:rsidRPr="00327189" w:rsidRDefault="00327189" w:rsidP="0032718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Description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VMs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reated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ing Terraform from base Marketplace images (e.g., Windows Server 2022, Ubuntu 22.04 LTS).</w:t>
      </w:r>
    </w:p>
    <w:p w:rsidR="00327189" w:rsidRPr="00327189" w:rsidRDefault="00327189" w:rsidP="0032718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ime per VM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indows: 3-4 minutes.</w:t>
      </w:r>
    </w:p>
    <w:p w:rsidR="00327189" w:rsidRPr="00327189" w:rsidRDefault="00327189" w:rsidP="0032718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inux: 2-3 minutes.</w:t>
      </w:r>
    </w:p>
    <w:p w:rsidR="00327189" w:rsidRPr="00327189" w:rsidRDefault="00327189" w:rsidP="0032718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arallelism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Terraform deploys 10 VMs concurrently (120 batches total).</w:t>
      </w:r>
    </w:p>
    <w:p w:rsidR="00327189" w:rsidRPr="00327189" w:rsidRDefault="00327189" w:rsidP="0032718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er Batch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5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ndows (~3.5 minutes midpoint) + 5 Linux (~2.5 minutes midpoint) = ~3.5 minutes (driven by longest VM time).</w:t>
      </w:r>
    </w:p>
    <w:p w:rsidR="00327189" w:rsidRPr="00327189" w:rsidRDefault="00327189" w:rsidP="0032718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otal Time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120 batches × 3.5 minutes =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420 minutes (~7 hours)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. </w:t>
      </w:r>
    </w:p>
    <w:p w:rsidR="00327189" w:rsidRPr="00327189" w:rsidRDefault="00327189" w:rsidP="00327189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lus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erraform overhead (~10-15 minutes):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~7-7.25 hour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tep 2: Windows Software Installation via SCCM</w:t>
      </w:r>
    </w:p>
    <w:p w:rsidR="00327189" w:rsidRPr="00327189" w:rsidRDefault="00327189" w:rsidP="0032718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CCM deploys three MSI packages to 600 Windows VMs.</w:t>
      </w:r>
    </w:p>
    <w:p w:rsidR="00327189" w:rsidRPr="00327189" w:rsidRDefault="00327189" w:rsidP="0032718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ackage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indows_exporter-0.26.1-amd64.msi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~30-60 seconds.</w:t>
      </w:r>
    </w:p>
    <w:p w:rsidR="00327189" w:rsidRPr="00327189" w:rsidRDefault="00327189" w:rsidP="0032718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ntinelInstaller_windows_64bit_v24_1_5_277.msi: ~1-2 minutes.</w:t>
      </w:r>
    </w:p>
    <w:p w:rsidR="00327189" w:rsidRPr="00327189" w:rsidRDefault="00327189" w:rsidP="0032718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incollect-10.1.3-24.x64_6_3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_(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1).</w:t>
      </w:r>
      <w:proofErr w:type="spell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si</w:t>
      </w:r>
      <w:proofErr w:type="spell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~1-2 minutes.</w:t>
      </w:r>
    </w:p>
    <w:p w:rsidR="00327189" w:rsidRPr="00327189" w:rsidRDefault="00327189" w:rsidP="0032718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CCM Proces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itial distribution to Distribution Points: ~5-10 minutes (one-time).</w:t>
      </w:r>
    </w:p>
    <w:p w:rsidR="00327189" w:rsidRPr="00327189" w:rsidRDefault="00327189" w:rsidP="0032718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Per VM: </w:t>
      </w:r>
    </w:p>
    <w:p w:rsidR="00327189" w:rsidRPr="00327189" w:rsidRDefault="00327189" w:rsidP="00327189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olling/download: ~2-5 minutes.</w:t>
      </w:r>
    </w:p>
    <w:p w:rsidR="00327189" w:rsidRPr="00327189" w:rsidRDefault="00327189" w:rsidP="00327189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stallation: ~3.75-4.5 minutes (total for all packages).</w:t>
      </w:r>
    </w:p>
    <w:p w:rsidR="00327189" w:rsidRPr="00327189" w:rsidRDefault="00327189" w:rsidP="00327189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otal per VM: 5.75-9.5 minutes.</w:t>
      </w:r>
    </w:p>
    <w:p w:rsidR="00327189" w:rsidRPr="00327189" w:rsidRDefault="00327189" w:rsidP="0032718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arallelism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CCM deploys to 10 VMs at a time (60 batches).</w:t>
      </w:r>
    </w:p>
    <w:p w:rsidR="00327189" w:rsidRPr="00327189" w:rsidRDefault="00327189" w:rsidP="0032718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otal Time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60 batches × 7.625 minutes (midpoint) =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457.5 minutes (~7.6 hours)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. </w:t>
      </w:r>
    </w:p>
    <w:p w:rsidR="00327189" w:rsidRPr="00327189" w:rsidRDefault="00327189" w:rsidP="0032718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lus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itial distribution (~10 minutes):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~7.75 hour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tep 3: Linux Software Configuration via Ansible</w:t>
      </w:r>
    </w:p>
    <w:p w:rsidR="00327189" w:rsidRPr="00327189" w:rsidRDefault="00327189" w:rsidP="003271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nsible configures 600 Linux VMs with software and settings.</w:t>
      </w:r>
    </w:p>
    <w:p w:rsidR="00327189" w:rsidRPr="00327189" w:rsidRDefault="00327189" w:rsidP="003271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ode_exporter-1.9.0.linux-amd64.tar.gz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~30-60 seconds.</w:t>
      </w:r>
    </w:p>
    <w:p w:rsidR="00327189" w:rsidRPr="00327189" w:rsidRDefault="00327189" w:rsidP="00327189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ntinelAgent_linux_x86_64_v24_2_2_20.deb: ~60-90 seconds.</w:t>
      </w:r>
    </w:p>
    <w:p w:rsidR="00327189" w:rsidRPr="00327189" w:rsidRDefault="00327189" w:rsidP="00327189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spellStart"/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fs</w:t>
      </w:r>
      <w:proofErr w:type="spell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-common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~30-60 seconds.</w:t>
      </w:r>
    </w:p>
    <w:p w:rsidR="00327189" w:rsidRPr="00327189" w:rsidRDefault="00327189" w:rsidP="00327189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dd users: ~10-20 seconds.</w:t>
      </w:r>
    </w:p>
    <w:p w:rsidR="00327189" w:rsidRPr="00327189" w:rsidRDefault="00327189" w:rsidP="00327189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isable firewall: ~5-10 seconds.</w:t>
      </w:r>
    </w:p>
    <w:p w:rsidR="00327189" w:rsidRPr="00327189" w:rsidRDefault="00327189" w:rsidP="00327189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Overhead (SSH + playbook): ~30-60 seconds.</w:t>
      </w:r>
    </w:p>
    <w:p w:rsidR="00327189" w:rsidRPr="00327189" w:rsidRDefault="00327189" w:rsidP="003271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otal per VM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~3.25-4 minutes.</w:t>
      </w:r>
    </w:p>
    <w:p w:rsidR="00327189" w:rsidRPr="00327189" w:rsidRDefault="00327189" w:rsidP="003271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arallelism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nsible configures 10 VMs at a time (60 batches).</w:t>
      </w:r>
    </w:p>
    <w:p w:rsidR="00327189" w:rsidRPr="00327189" w:rsidRDefault="00327189" w:rsidP="003271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otal Time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60 batches × 3.625 minutes (midpoint) =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217.5 minutes (~3.6 hours)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Total Time for Traditional Method</w:t>
      </w:r>
    </w:p>
    <w:p w:rsidR="00327189" w:rsidRPr="00327189" w:rsidRDefault="00327189" w:rsidP="0032718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quential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tep 1 (~7.125 hours) + Step 2 (~7.75 hours) + Step 3 (~3.6 hours) =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18.475 hours (~18.5 hours)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verlapped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f SCCM and Ansible start as VMs are created, total time is Step 1 + longest software step (~7.125h + 7.75h =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14.875 hour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, with Ansible finishing within this window.</w:t>
      </w:r>
    </w:p>
    <w:p w:rsidR="00327189" w:rsidRPr="00327189" w:rsidRDefault="00327189" w:rsidP="0032718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ange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~14.5-18.5 hour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lastRenderedPageBreak/>
        <w:t>Golden Image VM Creation Method</w:t>
      </w:r>
    </w:p>
    <w:p w:rsidR="00327189" w:rsidRPr="00327189" w:rsidRDefault="00327189" w:rsidP="00327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is method uses pre-configured images with all software pre-installed, deployed directly via Terraform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Time Breakdown</w:t>
      </w:r>
    </w:p>
    <w:p w:rsidR="00327189" w:rsidRPr="00327189" w:rsidRDefault="00327189" w:rsidP="0032718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VMs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reated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rom golden images containing all specified software.</w:t>
      </w:r>
    </w:p>
    <w:p w:rsidR="00327189" w:rsidRPr="00327189" w:rsidRDefault="00327189" w:rsidP="0032718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ime per VM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~4 minutes 57 seconds (~297 seconds), per provided data. </w:t>
      </w:r>
    </w:p>
    <w:p w:rsidR="00327189" w:rsidRPr="00327189" w:rsidRDefault="00327189" w:rsidP="00327189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cludes creation and pre-installed software (no post-creation steps).</w:t>
      </w:r>
    </w:p>
    <w:p w:rsidR="00327189" w:rsidRPr="00327189" w:rsidRDefault="00327189" w:rsidP="0032718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arallelism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Terraform deploys 10 VMs at a time (120 batches).</w:t>
      </w:r>
    </w:p>
    <w:p w:rsidR="00327189" w:rsidRPr="00327189" w:rsidRDefault="00327189" w:rsidP="0032718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otal Time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120 batches × 4.95 minutes =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594 minutes (~9.9 hours)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. </w:t>
      </w:r>
    </w:p>
    <w:p w:rsidR="00327189" w:rsidRPr="00327189" w:rsidRDefault="00327189" w:rsidP="00327189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lus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erraform overhead (~10-15 minutes):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~10-10.25 hour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Golden Image Creation Time</w:t>
      </w:r>
    </w:p>
    <w:p w:rsidR="00327189" w:rsidRPr="00327189" w:rsidRDefault="00327189" w:rsidP="0032718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Window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ase VM creation: ~3-4 minutes.</w:t>
      </w:r>
    </w:p>
    <w:p w:rsidR="00327189" w:rsidRPr="00327189" w:rsidRDefault="00327189" w:rsidP="0032718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stall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3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SIs: ~3-5 minutes.</w:t>
      </w:r>
    </w:p>
    <w:p w:rsidR="00327189" w:rsidRPr="00327189" w:rsidRDefault="00327189" w:rsidP="0032718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spell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ysprep</w:t>
      </w:r>
      <w:proofErr w:type="spell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+ capture: ~10-15 minutes.</w:t>
      </w:r>
    </w:p>
    <w:p w:rsidR="00327189" w:rsidRPr="00327189" w:rsidRDefault="00327189" w:rsidP="0032718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otal: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~16-24 minute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inux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Base VM creation: ~2-3 minutes.</w:t>
      </w:r>
    </w:p>
    <w:p w:rsidR="00327189" w:rsidRPr="00327189" w:rsidRDefault="00327189" w:rsidP="0032718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stall packages +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: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~2-3 minutes.</w:t>
      </w:r>
    </w:p>
    <w:p w:rsidR="00327189" w:rsidRPr="00327189" w:rsidRDefault="00327189" w:rsidP="0032718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eneralize +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pture: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~5-10 minutes.</w:t>
      </w:r>
    </w:p>
    <w:p w:rsidR="00327189" w:rsidRPr="00327189" w:rsidRDefault="00327189" w:rsidP="00327189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otal: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~9-16 minute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327189" w:rsidRPr="00327189" w:rsidRDefault="00327189" w:rsidP="0032718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ipeline (e.g., Packer)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~15-30 minutes per image with automation overhead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Comparison</w:t>
      </w:r>
    </w:p>
    <w:tbl>
      <w:tblPr>
        <w:tblW w:w="0" w:type="auto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39"/>
        <w:gridCol w:w="1679"/>
        <w:gridCol w:w="1390"/>
        <w:gridCol w:w="1815"/>
        <w:gridCol w:w="1603"/>
      </w:tblGrid>
      <w:tr w:rsidR="00327189" w:rsidRPr="00327189" w:rsidTr="00327189">
        <w:trPr>
          <w:tblHeader/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Method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Windows VM Tim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Linux VM Tim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Total Time (1,200 VMs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Golden Image Prep</w:t>
            </w:r>
          </w:p>
        </w:tc>
      </w:tr>
      <w:tr w:rsidR="00327189" w:rsidRPr="00327189" w:rsidTr="0032718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Traditional (SCCM/Ansible)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10-13.5 minu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5.25-7 minu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~14.5-18.5 hou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N/A</w:t>
            </w:r>
          </w:p>
        </w:tc>
      </w:tr>
      <w:tr w:rsidR="00327189" w:rsidRPr="00327189" w:rsidTr="00327189">
        <w:trPr>
          <w:tblCellSpacing w:w="15" w:type="dxa"/>
        </w:trPr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Golden Image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~4.95 minu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~4.95 minute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~10-10.25 hou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327189" w:rsidRPr="00327189" w:rsidRDefault="00327189" w:rsidP="0032718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3271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~15-30 minutes each</w:t>
            </w:r>
          </w:p>
        </w:tc>
      </w:tr>
    </w:tbl>
    <w:p w:rsidR="00327189" w:rsidRPr="00327189" w:rsidRDefault="00327189" w:rsidP="0032718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Analysis</w:t>
      </w:r>
    </w:p>
    <w:p w:rsidR="00327189" w:rsidRPr="00327189" w:rsidRDefault="00327189" w:rsidP="0032718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raditional Method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vantage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Flexible, uses standard SCCM and Ansible workflows, no image prep required.</w:t>
      </w:r>
    </w:p>
    <w:p w:rsidR="00327189" w:rsidRPr="00327189" w:rsidRDefault="00327189" w:rsidP="0032718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isadvantage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ignificantly slower (~14.5-18.5 hours) due to post-creation software installation.</w:t>
      </w:r>
    </w:p>
    <w:p w:rsidR="00327189" w:rsidRPr="00327189" w:rsidRDefault="00327189" w:rsidP="0032718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reakdown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VM creation (~7 hours), Windows SCCM (~7.75 hours), Linux Ansible (~3.6 hours).</w:t>
      </w:r>
    </w:p>
    <w:p w:rsidR="00327189" w:rsidRPr="00327189" w:rsidRDefault="00327189" w:rsidP="0032718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Golden Image Method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vantage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Faster (~10-10.25 hours), eliminates software installation steps, consistent deployment.</w:t>
      </w:r>
    </w:p>
    <w:p w:rsidR="00327189" w:rsidRPr="00327189" w:rsidRDefault="00327189" w:rsidP="0032718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isadvantage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Requires upfront image creation (~15-30 minutes per image).</w:t>
      </w:r>
    </w:p>
    <w:p w:rsidR="00327189" w:rsidRPr="00327189" w:rsidRDefault="00327189" w:rsidP="0032718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reakdown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ingle-step deployment with pre-installed software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he golden image method saves approximately </w:t>
      </w: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4.5-8.5 hours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mpared to the traditional method, making it the preferred approach for large-scale deployments like 1,200 VMs.</w:t>
      </w:r>
    </w:p>
    <w:p w:rsidR="00327189" w:rsidRPr="00327189" w:rsidRDefault="00327189" w:rsidP="0032718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Recommendations</w:t>
      </w:r>
    </w:p>
    <w:p w:rsidR="00327189" w:rsidRPr="00327189" w:rsidRDefault="00327189" w:rsidP="0032718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opt Golden Image Method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For 1,200 VMs, the </w:t>
      </w:r>
      <w:proofErr w:type="gramStart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ime savings</w:t>
      </w:r>
      <w:proofErr w:type="gramEnd"/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justify the initial image creation effort.</w:t>
      </w:r>
    </w:p>
    <w:p w:rsidR="00327189" w:rsidRPr="00327189" w:rsidRDefault="00327189" w:rsidP="0032718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ptimize Traditional Method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</w:t>
      </w:r>
    </w:p>
    <w:p w:rsidR="00327189" w:rsidRPr="00327189" w:rsidRDefault="00327189" w:rsidP="0032718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crease Terraform parallelism (e.g., 20-50) to reduce VM creation time, if Azure API limits allow.</w:t>
      </w:r>
    </w:p>
    <w:p w:rsidR="00327189" w:rsidRPr="00327189" w:rsidRDefault="00327189" w:rsidP="0032718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re-populate SCCM DPs and parallelize Ansible runs to overlap with VM creation.</w:t>
      </w:r>
    </w:p>
    <w:p w:rsidR="00327189" w:rsidRPr="00327189" w:rsidRDefault="00327189" w:rsidP="0032718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3271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e Image Creation</w:t>
      </w:r>
      <w:r w:rsidRPr="0032718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Use Packer in your CI/CD pipeline to streamline golden image preparation (~15-30 minutes each).</w:t>
      </w:r>
    </w:p>
    <w:p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BC32C0"/>
    <w:multiLevelType w:val="multilevel"/>
    <w:tmpl w:val="7EFAD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0B536F"/>
    <w:multiLevelType w:val="multilevel"/>
    <w:tmpl w:val="3BEE6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816163"/>
    <w:multiLevelType w:val="multilevel"/>
    <w:tmpl w:val="D7E04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4F152A"/>
    <w:multiLevelType w:val="multilevel"/>
    <w:tmpl w:val="55D2A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1E705A"/>
    <w:multiLevelType w:val="multilevel"/>
    <w:tmpl w:val="00BC7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7883B16"/>
    <w:multiLevelType w:val="multilevel"/>
    <w:tmpl w:val="180E1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122BEF"/>
    <w:multiLevelType w:val="multilevel"/>
    <w:tmpl w:val="68AAC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003395"/>
    <w:multiLevelType w:val="multilevel"/>
    <w:tmpl w:val="373A1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D463CD"/>
    <w:multiLevelType w:val="multilevel"/>
    <w:tmpl w:val="08C25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993EBC"/>
    <w:multiLevelType w:val="multilevel"/>
    <w:tmpl w:val="CD944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1"/>
  </w:num>
  <w:num w:numId="5">
    <w:abstractNumId w:val="0"/>
  </w:num>
  <w:num w:numId="6">
    <w:abstractNumId w:val="7"/>
  </w:num>
  <w:num w:numId="7">
    <w:abstractNumId w:val="3"/>
  </w:num>
  <w:num w:numId="8">
    <w:abstractNumId w:val="5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CwNDCzNDYyM7MwNzNT0lEKTi0uzszPAykwrAUAU9x9gCwAAAA="/>
  </w:docVars>
  <w:rsids>
    <w:rsidRoot w:val="00327189"/>
    <w:rsid w:val="001A6AC9"/>
    <w:rsid w:val="00327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EDA3F2-D64B-48A7-9FB3-F69997392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2718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32718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32718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7189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27189"/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327189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customStyle="1" w:styleId="break-words">
    <w:name w:val="break-words"/>
    <w:basedOn w:val="Normal"/>
    <w:rsid w:val="00327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327189"/>
    <w:rPr>
      <w:b/>
      <w:bCs/>
    </w:rPr>
  </w:style>
  <w:style w:type="character" w:customStyle="1" w:styleId="text-sm">
    <w:name w:val="text-sm"/>
    <w:basedOn w:val="DefaultParagraphFont"/>
    <w:rsid w:val="003271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5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9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7</Words>
  <Characters>5398</Characters>
  <Application>Microsoft Office Word</Application>
  <DocSecurity>0</DocSecurity>
  <Lines>44</Lines>
  <Paragraphs>12</Paragraphs>
  <ScaleCrop>false</ScaleCrop>
  <Company/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5-04-02T18:04:00Z</dcterms:created>
  <dcterms:modified xsi:type="dcterms:W3CDTF">2025-04-02T18:05:00Z</dcterms:modified>
</cp:coreProperties>
</file>